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407FF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5DB7DC6B"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9B0A54">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77777777" w:rsidR="000B554E" w:rsidRPr="000B554E" w:rsidRDefault="000B554E" w:rsidP="000B554E">
      <w:pPr>
        <w:rPr>
          <w:i/>
          <w:iCs/>
        </w:rPr>
      </w:pP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6E446CC5"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9B0A54">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161EF1CF"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9B0A54">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6F4D3C79"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9B0A54">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37B049F2"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9B0A54">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1CA90047" w14:textId="77777777" w:rsidR="00E76A8A" w:rsidRDefault="00E76A8A" w:rsidP="00E76A8A">
      <w:pPr>
        <w:pStyle w:val="Heading2"/>
      </w:pPr>
      <w:r>
        <w:lastRenderedPageBreak/>
        <w:t>What exactly is “artificial intelligence”</w:t>
      </w:r>
    </w:p>
    <w:p w14:paraId="3D06397E" w14:textId="11771C0B"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9B0A54">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33E48F5A" w:rsidR="00E76A8A" w:rsidRDefault="00E76A8A" w:rsidP="00E76A8A">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9B0A54">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6166EF0D" w:rsidR="00E76A8A" w:rsidRDefault="00E76A8A" w:rsidP="00E76A8A">
      <w:pPr>
        <w:pStyle w:val="ListParagraph"/>
        <w:numPr>
          <w:ilvl w:val="0"/>
          <w:numId w:val="4"/>
        </w:numPr>
      </w:pPr>
      <w:r>
        <w:lastRenderedPageBreak/>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9B0A54">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60ED8FCC"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9B0A54">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41A30627"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9B0A54">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59AA3B69"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9B0A54">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44F09B5C" w14:textId="04FEC633" w:rsidR="003905FE" w:rsidRDefault="005021D6" w:rsidP="003905FE">
      <w:pPr>
        <w:pStyle w:val="Heading2"/>
      </w:pPr>
      <w:r>
        <w:t xml:space="preserve">How does computer vision </w:t>
      </w:r>
      <w:proofErr w:type="gramStart"/>
      <w:r>
        <w:t>work</w:t>
      </w:r>
      <w:proofErr w:type="gramEnd"/>
    </w:p>
    <w:p w14:paraId="4D2FAC13" w14:textId="0AA462E9"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9B0A54">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xml:space="preserve">, it is possible to calculate its information level. </w:t>
      </w:r>
      <w:r>
        <w:rPr>
          <w:rFonts w:eastAsiaTheme="minorEastAsia"/>
        </w:rPr>
        <w:lastRenderedPageBreak/>
        <w:t>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4A384DF4"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9B0A54">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w:t>
      </w:r>
      <w:r>
        <w:lastRenderedPageBreak/>
        <w:t>situation, parallel threads predict it is a hotdog, hunger level, and availability of mustard. Their aggregate response invokes an appropriate behavior based on the visual information.</w:t>
      </w:r>
    </w:p>
    <w:p w14:paraId="67A67F89" w14:textId="458B84A1" w:rsidR="005732FA" w:rsidRDefault="00A06106" w:rsidP="005732FA">
      <w:pPr>
        <w:pStyle w:val="Heading2"/>
      </w:pPr>
      <w:r>
        <w:t>Incorporating Markov Chains</w:t>
      </w:r>
    </w:p>
    <w:p w14:paraId="650E2989" w14:textId="774D4BB4" w:rsidR="00002AD4" w:rsidRDefault="00002AD4" w:rsidP="00002AD4">
      <w:pPr>
        <w:ind w:firstLine="720"/>
      </w:pPr>
      <w:r>
        <w:t>A core challenge to applying basic statistics to real-world data is the assumption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EndPr/>
        <w:sdtContent>
          <w:r>
            <w:fldChar w:fldCharType="begin"/>
          </w:r>
          <w:r>
            <w:instrText xml:space="preserve"> CITATION Kah14 \l 1033 </w:instrText>
          </w:r>
          <w:r>
            <w:fldChar w:fldCharType="separate"/>
          </w:r>
          <w:r w:rsidR="009B0A54">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6B5C4CAD" w14:textId="77777777" w:rsidR="00002AD4" w:rsidRDefault="00002AD4" w:rsidP="00002AD4">
      <w:pPr>
        <w:pStyle w:val="Caption"/>
      </w:pPr>
    </w:p>
    <w:p w14:paraId="4EF675DE" w14:textId="77777777" w:rsidR="00002AD4" w:rsidRPr="00907BDB" w:rsidRDefault="00002AD4" w:rsidP="00002AD4">
      <w:pPr>
        <w:pStyle w:val="Caption"/>
      </w:pPr>
      <w:r w:rsidRPr="00907BDB">
        <w:t xml:space="preserve">Figure </w:t>
      </w:r>
      <w:fldSimple w:instr=" SEQ Figure \* ARABIC ">
        <w:r>
          <w:rPr>
            <w:noProof/>
          </w:rPr>
          <w:t>1</w:t>
        </w:r>
      </w:fldSimple>
      <w:r w:rsidRPr="00907BDB">
        <w:t>: Purchasing Model</w:t>
      </w:r>
    </w:p>
    <w:p w14:paraId="6014AA93" w14:textId="26450868" w:rsidR="00002AD4" w:rsidRDefault="00002AD4" w:rsidP="00002AD4">
      <w:pPr>
        <w:jc w:val="center"/>
      </w:pPr>
      <w:r>
        <w:rPr>
          <w:noProof/>
        </w:rPr>
        <w:drawing>
          <wp:inline distT="0" distB="0" distL="0" distR="0" wp14:anchorId="13E0BCF2" wp14:editId="0A7CA748">
            <wp:extent cx="3942907" cy="2038350"/>
            <wp:effectExtent l="0" t="0" r="63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4044509" cy="2090875"/>
                    </a:xfrm>
                    <a:prstGeom prst="rect">
                      <a:avLst/>
                    </a:prstGeom>
                  </pic:spPr>
                </pic:pic>
              </a:graphicData>
            </a:graphic>
          </wp:inline>
        </w:drawing>
      </w:r>
    </w:p>
    <w:p w14:paraId="235F965D" w14:textId="77777777" w:rsidR="00002AD4" w:rsidRDefault="00002AD4" w:rsidP="00002AD4">
      <w:pPr>
        <w:pStyle w:val="Heading3"/>
      </w:pPr>
      <w:r>
        <w:lastRenderedPageBreak/>
        <w:t>Markov Experiment</w:t>
      </w:r>
    </w:p>
    <w:p w14:paraId="25183F4F" w14:textId="0B7D26E9" w:rsidR="00002AD4" w:rsidRDefault="00002AD4" w:rsidP="00002AD4">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2E418527" w14:textId="77777777" w:rsidR="00002AD4" w:rsidRDefault="00002AD4" w:rsidP="00002AD4">
      <w:pPr>
        <w:pStyle w:val="Caption"/>
      </w:pPr>
      <w:r>
        <w:t xml:space="preserve">Figure </w:t>
      </w:r>
      <w:fldSimple w:instr=" SEQ Figure \* ARABIC ">
        <w:r>
          <w:rPr>
            <w:noProof/>
          </w:rPr>
          <w:t>2</w:t>
        </w:r>
      </w:fldSimple>
      <w:r>
        <w:t xml:space="preserve"> n-gram Examples</w:t>
      </w:r>
    </w:p>
    <w:p w14:paraId="229DFFA3" w14:textId="77777777" w:rsidR="00002AD4" w:rsidRDefault="00002AD4" w:rsidP="00002AD4">
      <w:pPr>
        <w:jc w:val="center"/>
      </w:pPr>
      <w:r>
        <w:rPr>
          <w:noProof/>
        </w:rPr>
        <w:drawing>
          <wp:inline distT="0" distB="0" distL="0" distR="0" wp14:anchorId="4538EDF9" wp14:editId="4BC954E0">
            <wp:extent cx="5048250" cy="3874642"/>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31435" cy="4015240"/>
                    </a:xfrm>
                    <a:prstGeom prst="rect">
                      <a:avLst/>
                    </a:prstGeom>
                  </pic:spPr>
                </pic:pic>
              </a:graphicData>
            </a:graphic>
          </wp:inline>
        </w:drawing>
      </w:r>
    </w:p>
    <w:p w14:paraId="2264DB38" w14:textId="77777777" w:rsidR="00002AD4" w:rsidRDefault="00002AD4" w:rsidP="00002AD4">
      <w:pPr>
        <w:pStyle w:val="Heading3"/>
      </w:pPr>
      <w:r>
        <w:lastRenderedPageBreak/>
        <w:t>Neural Networks</w:t>
      </w:r>
    </w:p>
    <w:p w14:paraId="123AC65E" w14:textId="17A53B0E" w:rsidR="00002AD4" w:rsidRDefault="00002AD4" w:rsidP="00002AD4">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EndPr/>
        <w:sdtContent>
          <w:r>
            <w:fldChar w:fldCharType="begin"/>
          </w:r>
          <w:r>
            <w:instrText xml:space="preserve"> CITATION NgA16 \l 1033 </w:instrText>
          </w:r>
          <w:r>
            <w:fldChar w:fldCharType="separate"/>
          </w:r>
          <w:r w:rsidR="009B0A54">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73D8C183" w14:textId="77777777" w:rsidR="00002AD4" w:rsidRDefault="00002AD4" w:rsidP="00002AD4">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signals that collaborate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5D84B5B9" w14:textId="77777777" w:rsidR="00002AD4" w:rsidRDefault="00002AD4" w:rsidP="00002AD4">
      <w:pPr>
        <w:ind w:firstLine="720"/>
      </w:pPr>
    </w:p>
    <w:p w14:paraId="473C7337" w14:textId="77777777" w:rsidR="00002AD4" w:rsidRDefault="00002AD4" w:rsidP="00002AD4">
      <w:pPr>
        <w:rPr>
          <w:sz w:val="18"/>
          <w:szCs w:val="18"/>
        </w:rPr>
      </w:pPr>
      <w:r>
        <w:br w:type="page"/>
      </w:r>
    </w:p>
    <w:p w14:paraId="751CEC3B" w14:textId="77E0E6CC" w:rsidR="00002AD4" w:rsidRDefault="00002AD4" w:rsidP="00002AD4">
      <w:pPr>
        <w:pStyle w:val="Caption"/>
      </w:pPr>
      <w:r>
        <w:lastRenderedPageBreak/>
        <w:t xml:space="preserve">Figure </w:t>
      </w:r>
      <w:fldSimple w:instr=" SEQ Figure \* ARABIC ">
        <w:r>
          <w:rPr>
            <w:noProof/>
          </w:rPr>
          <w:t>3</w:t>
        </w:r>
      </w:fldSimple>
      <w:r>
        <w:t xml:space="preserve"> GANN Architecture </w:t>
      </w:r>
      <w:sdt>
        <w:sdtPr>
          <w:id w:val="53901982"/>
          <w:citation/>
        </w:sdtPr>
        <w:sdtEndPr/>
        <w:sdtContent>
          <w:r>
            <w:fldChar w:fldCharType="begin"/>
          </w:r>
          <w:r>
            <w:instrText xml:space="preserve">CITATION Placeholder1 \p 399 \l 1033 </w:instrText>
          </w:r>
          <w:r>
            <w:fldChar w:fldCharType="separate"/>
          </w:r>
          <w:r w:rsidR="009B0A54">
            <w:rPr>
              <w:noProof/>
            </w:rPr>
            <w:t>(de Waal &amp; du Toit, 2011, p. 399)</w:t>
          </w:r>
          <w:r>
            <w:fldChar w:fldCharType="end"/>
          </w:r>
        </w:sdtContent>
      </w:sdt>
    </w:p>
    <w:p w14:paraId="719F78CF" w14:textId="77777777" w:rsidR="00002AD4" w:rsidRDefault="00002AD4" w:rsidP="00002AD4">
      <w:pPr>
        <w:jc w:val="center"/>
      </w:pPr>
      <w:r>
        <w:rPr>
          <w:noProof/>
        </w:rPr>
        <w:drawing>
          <wp:inline distT="0" distB="0" distL="0" distR="0" wp14:anchorId="22A5C75E" wp14:editId="49EE5268">
            <wp:extent cx="5291611" cy="3857625"/>
            <wp:effectExtent l="0" t="0" r="444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15944" cy="3948264"/>
                    </a:xfrm>
                    <a:prstGeom prst="rect">
                      <a:avLst/>
                    </a:prstGeom>
                  </pic:spPr>
                </pic:pic>
              </a:graphicData>
            </a:graphic>
          </wp:inline>
        </w:drawing>
      </w:r>
    </w:p>
    <w:p w14:paraId="0DEA9443" w14:textId="77777777" w:rsidR="00002AD4" w:rsidRDefault="00002AD4" w:rsidP="00002AD4">
      <w:pPr>
        <w:pStyle w:val="Heading3"/>
      </w:pPr>
      <w:r>
        <w:t>Neural Network Experiment</w:t>
      </w:r>
    </w:p>
    <w:p w14:paraId="7B4699F0" w14:textId="77777777" w:rsidR="00002AD4" w:rsidRDefault="00002AD4" w:rsidP="00002AD4">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5E8C96F4" w14:textId="77777777" w:rsidR="00002AD4" w:rsidRDefault="00002AD4" w:rsidP="00002AD4">
      <w:pPr>
        <w:pStyle w:val="Caption"/>
      </w:pPr>
      <w:r>
        <w:lastRenderedPageBreak/>
        <w:t xml:space="preserve">Figure </w:t>
      </w:r>
      <w:fldSimple w:instr=" SEQ Figure \* ARABIC ">
        <w:r>
          <w:rPr>
            <w:noProof/>
          </w:rPr>
          <w:t>4</w:t>
        </w:r>
      </w:fldSimple>
      <w:r>
        <w:t>: Fashion MNIST</w:t>
      </w:r>
    </w:p>
    <w:p w14:paraId="5287F7C4" w14:textId="1AE44E37" w:rsidR="00002AD4" w:rsidRDefault="00002AD4" w:rsidP="00002AD4">
      <w:pPr>
        <w:jc w:val="center"/>
      </w:pPr>
      <w:r>
        <w:rPr>
          <w:noProof/>
        </w:rPr>
        <w:drawing>
          <wp:inline distT="0" distB="0" distL="0" distR="0" wp14:anchorId="03FFD3CB" wp14:editId="1D92274C">
            <wp:extent cx="5800852" cy="3143250"/>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6253354" cy="3388443"/>
                    </a:xfrm>
                    <a:prstGeom prst="rect">
                      <a:avLst/>
                    </a:prstGeom>
                  </pic:spPr>
                </pic:pic>
              </a:graphicData>
            </a:graphic>
          </wp:inline>
        </w:drawing>
      </w:r>
    </w:p>
    <w:p w14:paraId="43996129" w14:textId="3762B036" w:rsidR="00002AD4" w:rsidRDefault="00002AD4" w:rsidP="00002AD4">
      <w:pPr>
        <w:pStyle w:val="Heading3"/>
      </w:pPr>
      <w:r>
        <w:t>Observations</w:t>
      </w:r>
    </w:p>
    <w:p w14:paraId="31FB2492" w14:textId="77777777" w:rsidR="00002AD4" w:rsidRDefault="00002AD4" w:rsidP="00002AD4">
      <w:pPr>
        <w:ind w:firstLine="720"/>
      </w:pPr>
      <w:r>
        <w:t>The first and most critical step in any data mining exercise is to determine the question and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need to confirm that the data is complete and pristine. Perfect information needs to be both the right size and volume, or it might be incompatible with the analysis algorithms. For example, an instance learning algorithm expects individual records, not aggregate counts.</w:t>
      </w:r>
    </w:p>
    <w:p w14:paraId="0AB6C31E" w14:textId="141A3FDF" w:rsidR="00002AD4" w:rsidRDefault="00002AD4" w:rsidP="00002AD4">
      <w:r>
        <w:lastRenderedPageBreak/>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3"/>
      <w:r>
        <w:t xml:space="preserve">Natural </w:t>
      </w:r>
      <w:commentRangeEnd w:id="3"/>
      <w:r>
        <w:rPr>
          <w:rStyle w:val="CommentReference"/>
        </w:rPr>
        <w:commentReference w:id="3"/>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5617879C" w14:textId="30546D15" w:rsidR="00E74372" w:rsidRDefault="00E74372" w:rsidP="00E74372">
      <w:pPr>
        <w:ind w:firstLine="720"/>
      </w:pPr>
      <w:r>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9B0A54">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4F64397B" w14:textId="52FE13A0" w:rsidR="00E74372" w:rsidRDefault="00E74372" w:rsidP="00E74372">
      <w:pPr>
        <w:ind w:firstLine="720"/>
      </w:pPr>
    </w:p>
    <w:p w14:paraId="6D964B08" w14:textId="77777777" w:rsidR="00E74372" w:rsidRDefault="00E74372" w:rsidP="00E74372">
      <w:pPr>
        <w:pStyle w:val="Caption"/>
      </w:pPr>
    </w:p>
    <w:p w14:paraId="5FBA5911" w14:textId="5B8A8ED4" w:rsidR="00E74372" w:rsidRDefault="00E74372" w:rsidP="00E74372">
      <w:pPr>
        <w:pStyle w:val="Caption"/>
      </w:pPr>
      <w:r>
        <w:lastRenderedPageBreak/>
        <w:t>Figure 1: NLP Process</w:t>
      </w:r>
    </w:p>
    <w:p w14:paraId="0AF7C283" w14:textId="77777777" w:rsidR="00E74372" w:rsidRDefault="00E74372" w:rsidP="00E74372">
      <w:pPr>
        <w:jc w:val="center"/>
      </w:pPr>
      <w:r>
        <w:rPr>
          <w:noProof/>
        </w:rPr>
        <w:drawing>
          <wp:inline distT="0" distB="0" distL="0" distR="0" wp14:anchorId="40362E98" wp14:editId="79A644C6">
            <wp:extent cx="5570082" cy="4134119"/>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6"/>
                    <a:stretch>
                      <a:fillRect/>
                    </a:stretch>
                  </pic:blipFill>
                  <pic:spPr>
                    <a:xfrm>
                      <a:off x="0" y="0"/>
                      <a:ext cx="5682268" cy="4217384"/>
                    </a:xfrm>
                    <a:prstGeom prst="rect">
                      <a:avLst/>
                    </a:prstGeom>
                  </pic:spPr>
                </pic:pic>
              </a:graphicData>
            </a:graphic>
          </wp:inline>
        </w:drawing>
      </w:r>
    </w:p>
    <w:p w14:paraId="5DEDCD31" w14:textId="77777777" w:rsidR="00E74372" w:rsidRDefault="00E74372" w:rsidP="00E74372">
      <w:pPr>
        <w:pStyle w:val="Heading3"/>
      </w:pPr>
      <w:r>
        <w:t>Deep Learning</w:t>
      </w:r>
    </w:p>
    <w:p w14:paraId="06E5B416" w14:textId="3CD25F03" w:rsidR="00E74372" w:rsidRDefault="00E74372" w:rsidP="00E74372">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9B0A54">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4"/>
      <w:r>
        <w:t xml:space="preserve">see Table 1), </w:t>
      </w:r>
      <w:commentRangeEnd w:id="4"/>
      <w:r>
        <w:rPr>
          <w:rStyle w:val="CommentReference"/>
        </w:rPr>
        <w:commentReference w:id="4"/>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9B0A54">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lastRenderedPageBreak/>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4BC90D7B">
            <wp:extent cx="5407882" cy="3940935"/>
            <wp:effectExtent l="0" t="0" r="254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5675122" cy="4135683"/>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0B70C15C"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9B0A54">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w:t>
      </w:r>
      <w:r>
        <w:lastRenderedPageBreak/>
        <w:t>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5"/>
      <w:r>
        <w:t xml:space="preserve">NPAC </w:t>
      </w:r>
      <w:commentRangeEnd w:id="5"/>
      <w:r>
        <w:rPr>
          <w:rStyle w:val="CommentReference"/>
        </w:rPr>
        <w:commentReference w:id="5"/>
      </w:r>
      <w:r>
        <w:t>has specific requirements to model social media users’ speech patterns and creates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6219A636"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9B0A54">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w:t>
      </w:r>
      <w:r>
        <w:lastRenderedPageBreak/>
        <w:t xml:space="preserve">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8"/>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lastRenderedPageBreak/>
        <w:tab/>
        <w:t>A preceding section examined the biological constructs that enable primates’ vision</w:t>
      </w:r>
      <w:r w:rsidR="00B26D20">
        <w:t xml:space="preserve"> and nature’s solution.</w:t>
      </w:r>
    </w:p>
    <w:p w14:paraId="19D25D0B" w14:textId="568A53D3"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9B0A54">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002568AE"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9B0A54">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9B0A54">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3BA46AD1" w:rsidR="00AA1D88" w:rsidRPr="00AA1D88" w:rsidRDefault="00AA1D88" w:rsidP="00AA1D88">
      <w:pPr>
        <w:pStyle w:val="Heading3"/>
      </w:pPr>
      <w:r>
        <w:t>Graph Convolutional Neural Networks (G-CNN)</w:t>
      </w:r>
    </w:p>
    <w:p w14:paraId="66C6B004" w14:textId="77777777" w:rsidR="00B76708" w:rsidRDefault="00B76708">
      <w:pPr>
        <w:rPr>
          <w:b/>
        </w:rPr>
      </w:pPr>
      <w:r>
        <w:br w:type="page"/>
      </w:r>
    </w:p>
    <w:p w14:paraId="16945CCF" w14:textId="3964B028" w:rsidR="00AA1D88" w:rsidRDefault="00B76708" w:rsidP="00B76708">
      <w:pPr>
        <w:pStyle w:val="Heading2"/>
      </w:pPr>
      <w:r>
        <w:lastRenderedPageBreak/>
        <w:t xml:space="preserve">Computer vision and autonomous </w:t>
      </w:r>
      <w:commentRangeStart w:id="6"/>
      <w:r>
        <w:t>driving</w:t>
      </w:r>
      <w:commentRangeEnd w:id="6"/>
      <w:r w:rsidR="009C0D21">
        <w:rPr>
          <w:rStyle w:val="CommentReference"/>
          <w:b w:val="0"/>
        </w:rPr>
        <w:commentReference w:id="6"/>
      </w:r>
    </w:p>
    <w:p w14:paraId="6F9AE4AB" w14:textId="414CE52F" w:rsidR="00B76708" w:rsidRDefault="00B76708" w:rsidP="00B76708">
      <w:pPr>
        <w:rPr>
          <w:i/>
          <w:iCs/>
        </w:rPr>
      </w:pPr>
      <w:r>
        <w:tab/>
      </w:r>
      <w:r>
        <w:rPr>
          <w:i/>
          <w:iCs/>
        </w:rPr>
        <w:t xml:space="preserve">Include transition here. CV is already demonstrating value improving passenger safety. </w:t>
      </w:r>
      <w:proofErr w:type="spellStart"/>
      <w:proofErr w:type="gramStart"/>
      <w:r>
        <w:rPr>
          <w:i/>
          <w:iCs/>
        </w:rPr>
        <w:t>Lets</w:t>
      </w:r>
      <w:proofErr w:type="spellEnd"/>
      <w:proofErr w:type="gramEnd"/>
      <w:r>
        <w:rPr>
          <w:i/>
          <w:iCs/>
        </w:rPr>
        <w:t xml:space="preserve"> look at how they approach the problem.</w:t>
      </w:r>
    </w:p>
    <w:p w14:paraId="4BC95722" w14:textId="77777777"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498D744E">
            <wp:extent cx="6534150" cy="282892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A7CC702" w14:textId="462F0AB8" w:rsidR="00CD0A86" w:rsidRDefault="00CD0A86" w:rsidP="009C0D21">
      <w:pPr>
        <w:pStyle w:val="Heading3"/>
      </w:pPr>
      <w:r>
        <w:t xml:space="preserve">Data collection </w:t>
      </w:r>
      <w:commentRangeStart w:id="7"/>
      <w:r>
        <w:t>process</w:t>
      </w:r>
      <w:commentRangeEnd w:id="7"/>
      <w:r>
        <w:rPr>
          <w:rStyle w:val="CommentReference"/>
          <w:b w:val="0"/>
          <w:i w:val="0"/>
          <w:iCs w:val="0"/>
        </w:rPr>
        <w:commentReference w:id="7"/>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w:t>
      </w:r>
      <w:r>
        <w:lastRenderedPageBreak/>
        <w:t>collecting telemetry, mining data, and modeling the interactions (see Figure 2). As simulations 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6ED8375F">
            <wp:extent cx="5696743" cy="2476500"/>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5"/>
                    <a:stretch>
                      <a:fillRect/>
                    </a:stretch>
                  </pic:blipFill>
                  <pic:spPr>
                    <a:xfrm>
                      <a:off x="0" y="0"/>
                      <a:ext cx="5766335" cy="2506753"/>
                    </a:xfrm>
                    <a:prstGeom prst="rect">
                      <a:avLst/>
                    </a:prstGeom>
                  </pic:spPr>
                </pic:pic>
              </a:graphicData>
            </a:graphic>
          </wp:inline>
        </w:drawing>
      </w:r>
    </w:p>
    <w:p w14:paraId="353DF058" w14:textId="1CC3033B"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9B0A54">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43A3923" w14:textId="77777777" w:rsidR="00CD0A86" w:rsidRDefault="00CD0A86" w:rsidP="00CD0A86">
      <w:pPr>
        <w:pStyle w:val="Caption"/>
      </w:pPr>
      <w:r>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6"/>
                    <a:stretch>
                      <a:fillRect/>
                    </a:stretch>
                  </pic:blipFill>
                  <pic:spPr>
                    <a:xfrm>
                      <a:off x="0" y="0"/>
                      <a:ext cx="5247995" cy="3101939"/>
                    </a:xfrm>
                    <a:prstGeom prst="rect">
                      <a:avLst/>
                    </a:prstGeom>
                  </pic:spPr>
                </pic:pic>
              </a:graphicData>
            </a:graphic>
          </wp:inline>
        </w:drawing>
      </w:r>
    </w:p>
    <w:p w14:paraId="10310A63" w14:textId="0B41F751" w:rsidR="00CD0A86" w:rsidRDefault="00CD0A86" w:rsidP="00CD0A86">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9B0A54">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5BB0D0A" w14:textId="77777777" w:rsidR="00CD0A86" w:rsidRPr="00CD0A86" w:rsidRDefault="00CD0A86" w:rsidP="00CD0A86"/>
    <w:p w14:paraId="63AB9BBA" w14:textId="262026C9" w:rsidR="009C0D21" w:rsidRDefault="009C0D21" w:rsidP="009C0D21">
      <w:pPr>
        <w:pStyle w:val="Heading3"/>
      </w:pPr>
      <w:r>
        <w:t>Safety Control Systems</w:t>
      </w:r>
    </w:p>
    <w:p w14:paraId="574355B6" w14:textId="5B53175E"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9B0A54">
            <w:rPr>
              <w:noProof/>
            </w:rPr>
            <w:t xml:space="preserve"> (CDC, 2016)</w:t>
          </w:r>
          <w:r>
            <w:fldChar w:fldCharType="end"/>
          </w:r>
        </w:sdtContent>
      </w:sdt>
      <w:r>
        <w:t xml:space="preserve">. These statistics are unacceptably high and require innovations that increase all participants’ safety on the road (see Figure 2). Artificial intelligence can assist in these </w:t>
      </w:r>
      <w:r>
        <w:lastRenderedPageBreak/>
        <w:t>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lastRenderedPageBreak/>
        <w:t>Convenience Systems</w:t>
      </w:r>
    </w:p>
    <w:p w14:paraId="79EA28E8" w14:textId="77777777" w:rsidR="00F21837" w:rsidRDefault="00F21837" w:rsidP="00F21837">
      <w:r>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2"/>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w:t>
      </w:r>
      <w:r>
        <w:lastRenderedPageBreak/>
        <w:t>control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60C99B44"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9B0A54">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50/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7CCA4434" w:rsidR="00F21837" w:rsidRDefault="00F21837" w:rsidP="00F21837">
      <w:pPr>
        <w:ind w:firstLine="720"/>
      </w:pPr>
      <w:r>
        <w:t xml:space="preserve">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w:t>
      </w:r>
      <w:r>
        <w:lastRenderedPageBreak/>
        <w:t>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9B0A54">
            <w:rPr>
              <w:noProof/>
            </w:rPr>
            <w:t xml:space="preserve"> (Jackson &amp; Rege, 2019)</w:t>
          </w:r>
          <w:r>
            <w:fldChar w:fldCharType="end"/>
          </w:r>
        </w:sdtContent>
      </w:sdt>
      <w:r>
        <w:t>. Next, the curated signa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3"/>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6961C9D5"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w:t>
      </w:r>
      <w:r>
        <w:lastRenderedPageBreak/>
        <w:t>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9B0A54">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70EE06FF" w14:textId="6F5B8036" w:rsidR="006404D4" w:rsidRDefault="005021D6" w:rsidP="004F51DA">
      <w:pPr>
        <w:pStyle w:val="Heading2"/>
      </w:pPr>
      <w:r>
        <w:lastRenderedPageBreak/>
        <w:t>How does h</w:t>
      </w:r>
      <w:r w:rsidR="004F51DA">
        <w:t>uman activity recognition</w:t>
      </w:r>
      <w:r w:rsidR="000718C9">
        <w:t xml:space="preserve"> (HAR)</w:t>
      </w:r>
      <w:r>
        <w:t xml:space="preserve"> </w:t>
      </w:r>
      <w:proofErr w:type="gramStart"/>
      <w:r>
        <w:t>work</w:t>
      </w:r>
      <w:proofErr w:type="gramEnd"/>
    </w:p>
    <w:p w14:paraId="4A75905C" w14:textId="5A2988B0" w:rsidR="000718C9" w:rsidRPr="00AA1D88" w:rsidRDefault="000718C9" w:rsidP="000718C9">
      <w:r>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746CB294" w14:textId="21B82489" w:rsidR="00FC042A" w:rsidRDefault="00FC042A" w:rsidP="006100CD">
      <w:pPr>
        <w:pStyle w:val="Heading2"/>
      </w:pPr>
      <w:r>
        <w:lastRenderedPageBreak/>
        <w:t xml:space="preserve">Ethical </w:t>
      </w:r>
      <w:commentRangeStart w:id="8"/>
      <w:r>
        <w:t>considerations of AI</w:t>
      </w:r>
      <w:commentRangeEnd w:id="8"/>
      <w:r>
        <w:rPr>
          <w:rStyle w:val="CommentReference"/>
          <w:b w:val="0"/>
        </w:rPr>
        <w:commentReference w:id="8"/>
      </w:r>
    </w:p>
    <w:p w14:paraId="3129467C" w14:textId="77777777" w:rsidR="00FC042A" w:rsidRDefault="00FC042A" w:rsidP="00FC042A">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1781D88B" w14:textId="77777777" w:rsidR="00FC042A" w:rsidRDefault="00FC042A" w:rsidP="00FC042A">
      <w:pPr>
        <w:pStyle w:val="Heading3"/>
      </w:pPr>
      <w:r>
        <w:t>Roles of Artificial Intelligence</w:t>
      </w:r>
    </w:p>
    <w:p w14:paraId="6B5D09A3" w14:textId="77777777" w:rsidR="00FC042A" w:rsidRPr="000F1984" w:rsidRDefault="00FC042A" w:rsidP="00FC042A">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6B479472" w14:textId="77777777" w:rsidR="00FC042A" w:rsidRDefault="00FC042A" w:rsidP="00FC042A">
      <w:pPr>
        <w:pStyle w:val="Heading4"/>
      </w:pPr>
      <w:r>
        <w:t>Role in Employment</w:t>
      </w:r>
    </w:p>
    <w:p w14:paraId="3416B859" w14:textId="77777777" w:rsidR="00FC042A" w:rsidRDefault="00FC042A" w:rsidP="00FC042A">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further expanding the job market.</w:t>
      </w:r>
    </w:p>
    <w:p w14:paraId="66AB0D90" w14:textId="77777777" w:rsidR="00FC042A" w:rsidRDefault="00FC042A" w:rsidP="00FC042A">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4B344858" w14:textId="77777777" w:rsidR="00FC042A" w:rsidRDefault="00FC042A" w:rsidP="00FC042A">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2FC83B8D" w14:textId="77777777" w:rsidR="00FC042A" w:rsidRDefault="00FC042A" w:rsidP="00FC042A">
      <w:pPr>
        <w:pStyle w:val="Heading4"/>
      </w:pPr>
      <w:r>
        <w:t>Role in Decision Making</w:t>
      </w:r>
    </w:p>
    <w:p w14:paraId="2FA1530F" w14:textId="77777777" w:rsidR="00FC042A" w:rsidRDefault="00FC042A" w:rsidP="00FC042A">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AFC4130" w14:textId="3DCE0A4C" w:rsidR="00FC042A" w:rsidRPr="00DC5575" w:rsidRDefault="00FC042A" w:rsidP="00FC042A">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9B0A54">
            <w:rPr>
              <w:noProof/>
            </w:rPr>
            <w:t xml:space="preserve"> (Hole &amp; Ahmad, 2019)</w:t>
          </w:r>
          <w:r>
            <w:fldChar w:fldCharType="end"/>
          </w:r>
        </w:sdtContent>
      </w:sdt>
      <w:r>
        <w:t>. Until artificial brains can rationalize abstract thought, humans must perform this task.</w:t>
      </w:r>
    </w:p>
    <w:p w14:paraId="1A5DA701" w14:textId="77777777" w:rsidR="00FC042A" w:rsidRDefault="00FC042A" w:rsidP="00FC042A">
      <w:pPr>
        <w:pStyle w:val="Heading4"/>
      </w:pPr>
      <w:r>
        <w:t>Role in Manipulation</w:t>
      </w:r>
    </w:p>
    <w:p w14:paraId="15DC9FAB" w14:textId="31791EFF" w:rsidR="00FC042A" w:rsidRDefault="00FC042A" w:rsidP="00FC042A">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9B0A54">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9B0A54">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BE60F7A" w14:textId="77777777" w:rsidR="00FC042A" w:rsidRDefault="00FC042A" w:rsidP="00FC042A">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53ECA98A" w14:textId="77777777" w:rsidR="00FC042A" w:rsidRDefault="00FC042A" w:rsidP="00FC042A">
      <w:pPr>
        <w:pStyle w:val="Heading3"/>
      </w:pPr>
      <w:r>
        <w:t>Design Considerations</w:t>
      </w:r>
    </w:p>
    <w:p w14:paraId="3930F464" w14:textId="77777777" w:rsidR="00FC042A" w:rsidRPr="00AC30AE" w:rsidRDefault="00FC042A" w:rsidP="00FC042A">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61C7154" w14:textId="77777777" w:rsidR="00FC042A" w:rsidRDefault="00FC042A" w:rsidP="00FC042A">
      <w:pPr>
        <w:pStyle w:val="Heading3"/>
      </w:pPr>
      <w:r>
        <w:t>Human-Centric</w:t>
      </w:r>
    </w:p>
    <w:p w14:paraId="2C34648E" w14:textId="44FD5F22" w:rsidR="00FC042A" w:rsidRPr="00AC30AE" w:rsidRDefault="00FC042A" w:rsidP="00FC042A">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9B0A54">
            <w:rPr>
              <w:noProof/>
            </w:rPr>
            <w:t xml:space="preserve"> (Asimov, 1942)</w:t>
          </w:r>
          <w:r>
            <w:fldChar w:fldCharType="end"/>
          </w:r>
        </w:sdtContent>
      </w:sdt>
      <w:r>
        <w:t>. These rules lay a foundation of ideas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1026889" w14:textId="77777777" w:rsidR="00FC042A" w:rsidRDefault="00FC042A" w:rsidP="00FC042A">
      <w:pPr>
        <w:pStyle w:val="Heading3"/>
      </w:pPr>
      <w:r>
        <w:t>Transparent and Explainable</w:t>
      </w:r>
    </w:p>
    <w:p w14:paraId="04713E84" w14:textId="77777777" w:rsidR="00FC042A" w:rsidRDefault="00FC042A" w:rsidP="00FC042A">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0778136A" w14:textId="7D882619" w:rsidR="00FC042A" w:rsidRPr="00317BCA" w:rsidRDefault="00FC042A" w:rsidP="00FC042A">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9B0A54">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48D8B99" w14:textId="77777777" w:rsidR="00FC042A" w:rsidRDefault="00FC042A" w:rsidP="00FC042A">
      <w:pPr>
        <w:pStyle w:val="Heading3"/>
      </w:pPr>
      <w:r>
        <w:t>Robust and Secure</w:t>
      </w:r>
    </w:p>
    <w:p w14:paraId="65312800" w14:textId="7F5CDFE8" w:rsidR="00FC042A" w:rsidRPr="00BB1909" w:rsidRDefault="00FC042A" w:rsidP="00FC042A">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9B0A54">
            <w:rPr>
              <w:noProof/>
            </w:rPr>
            <w:t xml:space="preserve"> (Sethi &amp; Kantardzic, 2018)</w:t>
          </w:r>
          <w:r>
            <w:fldChar w:fldCharType="end"/>
          </w:r>
        </w:sdtContent>
      </w:sdt>
      <w:r>
        <w:t>. If people cannot trust the classification algorithms' integrity, how can mission-critical environments effectively use them?</w:t>
      </w:r>
    </w:p>
    <w:p w14:paraId="29D8636A" w14:textId="2FE7C10F" w:rsidR="00FC042A" w:rsidRDefault="00FC042A" w:rsidP="00FC042A">
      <w:pPr>
        <w:pStyle w:val="Heading3"/>
      </w:pPr>
      <w:r>
        <w:t>Observations</w:t>
      </w:r>
    </w:p>
    <w:p w14:paraId="6D6AA40F" w14:textId="77777777" w:rsidR="00FC042A" w:rsidRDefault="00FC042A" w:rsidP="00FC042A">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2F24C963" w14:textId="77777777" w:rsidR="00FC042A" w:rsidRDefault="00FC042A" w:rsidP="00FC042A">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314EB135" w14:textId="77777777" w:rsidR="00FC042A" w:rsidRDefault="00FC042A" w:rsidP="00FC042A">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inclusive training data requires significant investments into unverifiable results.</w:t>
      </w:r>
    </w:p>
    <w:p w14:paraId="32F11AB7" w14:textId="77777777" w:rsidR="00FC042A" w:rsidRDefault="00FC042A" w:rsidP="00FC042A">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305E6A85" w14:textId="77777777" w:rsidR="00FC042A" w:rsidRPr="00FC042A" w:rsidRDefault="00FC042A" w:rsidP="00FC042A"/>
    <w:p w14:paraId="36828909" w14:textId="763F45FB"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6AE41BEF"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9B0A54">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7FD16A40"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9B0A54">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4"/>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193D87B4" w:rsidR="006327C6" w:rsidRDefault="006327C6" w:rsidP="006327C6">
      <w:pPr>
        <w:pStyle w:val="Heading3"/>
      </w:pPr>
      <w:r>
        <w:t>Genetic Algorithms (GA)</w:t>
      </w:r>
    </w:p>
    <w:p w14:paraId="354185B1" w14:textId="7415448C"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9B0A54">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280D72E0">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5"/>
                    <a:stretch>
                      <a:fillRect/>
                    </a:stretch>
                  </pic:blipFill>
                  <pic:spPr>
                    <a:xfrm>
                      <a:off x="0" y="0"/>
                      <a:ext cx="5064547" cy="4317306"/>
                    </a:xfrm>
                    <a:prstGeom prst="rect">
                      <a:avLst/>
                    </a:prstGeom>
                  </pic:spPr>
                </pic:pic>
              </a:graphicData>
            </a:graphic>
          </wp:inline>
        </w:drawing>
      </w:r>
    </w:p>
    <w:p w14:paraId="33626A8E" w14:textId="77777777" w:rsidR="006327C6" w:rsidRDefault="006327C6" w:rsidP="006327C6">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413ADA7A" w:rsidR="006327C6" w:rsidRDefault="006327C6" w:rsidP="006327C6">
      <w:r>
        <w:tab/>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9B0A54">
            <w:rPr>
              <w:noProof/>
            </w:rPr>
            <w:t xml:space="preserve"> (Makarenko &amp; </w:t>
          </w:r>
          <w:r w:rsidR="009B0A54">
            <w:rPr>
              <w:noProof/>
            </w:rPr>
            <w:lastRenderedPageBreak/>
            <w:t>Osaulenko, 2018)</w:t>
          </w:r>
          <w:r>
            <w:fldChar w:fldCharType="end"/>
          </w:r>
        </w:sdtContent>
      </w:sdt>
      <w:r>
        <w:t>.”  Through multiple levels of aggregation, agents can feed into swarms and those individual swarms into swarm networks.</w:t>
      </w:r>
    </w:p>
    <w:p w14:paraId="6E2F11BE" w14:textId="00A959B0" w:rsidR="006327C6" w:rsidRPr="006327C6" w:rsidRDefault="006327C6" w:rsidP="006327C6">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2636CD30" w:rsidR="006100CD" w:rsidRDefault="006100CD" w:rsidP="006100CD">
      <w:pPr>
        <w:pStyle w:val="Heading2"/>
      </w:pPr>
      <w:r>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065EAB1A" w:rsidR="00982E05" w:rsidRDefault="00D424E9" w:rsidP="00D424E9">
      <w:pPr>
        <w:pStyle w:val="Heading3"/>
      </w:pPr>
      <w:r>
        <w:t>Unity-based</w:t>
      </w:r>
    </w:p>
    <w:p w14:paraId="78D6B585" w14:textId="77777777" w:rsidR="00982E05" w:rsidRDefault="00982E05">
      <w:pPr>
        <w:rPr>
          <w:b/>
          <w:i/>
          <w:iCs/>
        </w:rPr>
      </w:pPr>
      <w:r>
        <w:br w:type="page"/>
      </w:r>
    </w:p>
    <w:p w14:paraId="3B92B60C" w14:textId="696B802D" w:rsidR="00D424E9" w:rsidRDefault="009E4737" w:rsidP="00982E05">
      <w:pPr>
        <w:pStyle w:val="Heading2"/>
      </w:pPr>
      <w:r>
        <w:lastRenderedPageBreak/>
        <w:t xml:space="preserve">How does the Reproducibility crisis impact ML </w:t>
      </w:r>
      <w:proofErr w:type="gramStart"/>
      <w:r>
        <w:t>design</w:t>
      </w:r>
      <w:proofErr w:type="gramEnd"/>
    </w:p>
    <w:p w14:paraId="5E45309D" w14:textId="77777777" w:rsidR="00637437" w:rsidRDefault="00982E05" w:rsidP="00637437">
      <w:r>
        <w:tab/>
        <w:t>There is an abundance of non-reproducible experiments because researchers do not account for nuances in the data collection</w:t>
      </w:r>
      <w:sdt>
        <w:sdtPr>
          <w:id w:val="182025738"/>
          <w:citation/>
        </w:sdtPr>
        <w:sdtContent>
          <w:r>
            <w:fldChar w:fldCharType="begin"/>
          </w:r>
          <w:r>
            <w:instrText xml:space="preserve"> CITATION Riv21 \l 1033 </w:instrText>
          </w:r>
          <w:r>
            <w:fldChar w:fldCharType="separate"/>
          </w:r>
          <w:r>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r w:rsidR="00637437">
        <w:t xml:space="preserve"> </w:t>
      </w:r>
    </w:p>
    <w:p w14:paraId="2B62244A" w14:textId="5C2128BF"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Content>
          <w:r w:rsidR="00ED14BF">
            <w:fldChar w:fldCharType="begin"/>
          </w:r>
          <w:r w:rsidR="00ED14BF">
            <w:instrText xml:space="preserve"> CITATION Kil172 \l 1033 </w:instrText>
          </w:r>
          <w:r w:rsidR="00ED14BF">
            <w:fldChar w:fldCharType="separate"/>
          </w:r>
          <w:r w:rsidR="00ED14BF">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Content>
          <w:r>
            <w:fldChar w:fldCharType="begin"/>
          </w:r>
          <w:r>
            <w:instrText xml:space="preserve">CITATION Placeholder2 \l 1033 </w:instrText>
          </w:r>
          <w:r>
            <w:fldChar w:fldCharType="separate"/>
          </w:r>
          <w:r>
            <w:rPr>
              <w:noProof/>
            </w:rPr>
            <w:t xml:space="preserve"> (Qiu, Wang, &amp; Rubin, 2018)</w:t>
          </w:r>
          <w:r>
            <w:fldChar w:fldCharType="end"/>
          </w:r>
        </w:sdtContent>
      </w:sdt>
      <w:r>
        <w:t>.</w:t>
      </w:r>
      <w:r>
        <w:t xml:space="preserve"> This subtle dependency can be problematic for researchers and small businesses that lack the technical expertise necessary to support multiple competing toolchains.</w:t>
      </w:r>
    </w:p>
    <w:p w14:paraId="7F24FE86" w14:textId="7A416101" w:rsidR="009E4737" w:rsidRPr="009E4737" w:rsidRDefault="009E4737" w:rsidP="00637437">
      <w:pPr>
        <w:ind w:firstLine="720"/>
        <w:rPr>
          <w:i/>
          <w:iCs/>
        </w:rPr>
      </w:pPr>
      <w:r>
        <w:rPr>
          <w:i/>
          <w:iCs/>
        </w:rPr>
        <w:t xml:space="preserve">Talk about </w:t>
      </w:r>
      <w:proofErr w:type="spellStart"/>
      <w:r>
        <w:rPr>
          <w:i/>
          <w:iCs/>
        </w:rPr>
        <w:t>Hudsons</w:t>
      </w:r>
      <w:proofErr w:type="spellEnd"/>
      <w:r>
        <w:rPr>
          <w:i/>
          <w:iCs/>
        </w:rPr>
        <w:t xml:space="preserve"> perspectives here that it’s a function of reproducibility versus replicability.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p>
    <w:p w14:paraId="23754C6F" w14:textId="10C59A12" w:rsidR="00982E05" w:rsidRDefault="00982E05">
      <w:r>
        <w:br w:type="page"/>
      </w:r>
    </w:p>
    <w:p w14:paraId="70523A05" w14:textId="77777777" w:rsidR="00982E05" w:rsidRPr="00982E05" w:rsidRDefault="00982E05" w:rsidP="00982E05"/>
    <w:p w14:paraId="19724019" w14:textId="77777777" w:rsidR="00982E05" w:rsidRPr="00982E05" w:rsidRDefault="00982E05" w:rsidP="00982E05"/>
    <w:p w14:paraId="671FEDCE" w14:textId="4EF2F258" w:rsidR="00D424E9" w:rsidRDefault="00D424E9">
      <w:r>
        <w:br w:type="page"/>
      </w:r>
    </w:p>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0B90AC8B" w14:textId="77777777" w:rsidR="009B0A54" w:rsidRDefault="00D424E9" w:rsidP="009B0A54">
              <w:pPr>
                <w:pStyle w:val="Bibliography"/>
                <w:ind w:left="720" w:hanging="720"/>
                <w:rPr>
                  <w:noProof/>
                </w:rPr>
              </w:pPr>
              <w:r>
                <w:fldChar w:fldCharType="begin"/>
              </w:r>
              <w:r>
                <w:instrText xml:space="preserve"> BIBLIOGRAPHY </w:instrText>
              </w:r>
              <w:r>
                <w:fldChar w:fldCharType="separate"/>
              </w:r>
              <w:r w:rsidR="009B0A54">
                <w:rPr>
                  <w:noProof/>
                </w:rPr>
                <w:t xml:space="preserve">Alsudais, A., Leroy, G., &amp; Corso, A. (2014). We Know Where You Are Tweeting From. </w:t>
              </w:r>
              <w:r w:rsidR="009B0A54">
                <w:rPr>
                  <w:i/>
                  <w:iCs/>
                  <w:noProof/>
                </w:rPr>
                <w:t>IEEE International Congress on Big Data</w:t>
              </w:r>
              <w:r w:rsidR="009B0A54">
                <w:rPr>
                  <w:noProof/>
                </w:rPr>
                <w:t xml:space="preserve"> (pp. 594-600). Anchorage, AK: The Institute of Electrical and Electronics Engineers. doi:https://doi-org.proxy1.ncu.edu/10.1109/BigData.Congress.2014.91</w:t>
              </w:r>
            </w:p>
            <w:p w14:paraId="48381714" w14:textId="77777777" w:rsidR="009B0A54" w:rsidRDefault="009B0A54" w:rsidP="009B0A54">
              <w:pPr>
                <w:pStyle w:val="Bibliography"/>
                <w:ind w:left="720" w:hanging="720"/>
                <w:rPr>
                  <w:noProof/>
                </w:rPr>
              </w:pPr>
              <w:r>
                <w:rPr>
                  <w:noProof/>
                </w:rPr>
                <w:t xml:space="preserve">Asimov, I. (1942). </w:t>
              </w:r>
              <w:r>
                <w:rPr>
                  <w:i/>
                  <w:iCs/>
                  <w:noProof/>
                </w:rPr>
                <w:t>Runaround.</w:t>
              </w:r>
              <w:r>
                <w:rPr>
                  <w:noProof/>
                </w:rPr>
                <w:t xml:space="preserve"> </w:t>
              </w:r>
            </w:p>
            <w:p w14:paraId="2ADA3827" w14:textId="77777777" w:rsidR="009B0A54" w:rsidRDefault="009B0A54" w:rsidP="009B0A54">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10A8FA80" w14:textId="77777777" w:rsidR="009B0A54" w:rsidRDefault="009B0A54" w:rsidP="009B0A54">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3D9EBB2B" w14:textId="77777777" w:rsidR="009B0A54" w:rsidRDefault="009B0A54" w:rsidP="009B0A54">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0D7F4315" w14:textId="77777777" w:rsidR="009B0A54" w:rsidRDefault="009B0A54" w:rsidP="009B0A54">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663D23AA" w14:textId="77777777" w:rsidR="009B0A54" w:rsidRDefault="009B0A54" w:rsidP="009B0A54">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528E22F3" w14:textId="77777777" w:rsidR="009B0A54" w:rsidRDefault="009B0A54" w:rsidP="009B0A54">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31DF9739" w14:textId="77777777" w:rsidR="009B0A54" w:rsidRDefault="009B0A54" w:rsidP="009B0A54">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69B94277" w14:textId="77777777" w:rsidR="009B0A54" w:rsidRDefault="009B0A54" w:rsidP="009B0A54">
              <w:pPr>
                <w:pStyle w:val="Bibliography"/>
                <w:ind w:left="720" w:hanging="720"/>
                <w:rPr>
                  <w:noProof/>
                </w:rPr>
              </w:pPr>
              <w:r>
                <w:rPr>
                  <w:noProof/>
                </w:rPr>
                <w:lastRenderedPageBreak/>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0337CA7E" w14:textId="77777777" w:rsidR="009B0A54" w:rsidRDefault="009B0A54" w:rsidP="009B0A54">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0E5FEF89" w14:textId="77777777" w:rsidR="009B0A54" w:rsidRDefault="009B0A54" w:rsidP="009B0A54">
              <w:pPr>
                <w:pStyle w:val="Bibliography"/>
                <w:ind w:left="720" w:hanging="720"/>
                <w:rPr>
                  <w:noProof/>
                </w:rPr>
              </w:pPr>
              <w:r>
                <w:rPr>
                  <w:noProof/>
                </w:rPr>
                <w:t xml:space="preserve">Darwin, C. (1859). </w:t>
              </w:r>
              <w:r>
                <w:rPr>
                  <w:i/>
                  <w:iCs/>
                  <w:noProof/>
                </w:rPr>
                <w:t>On the origin of species.</w:t>
              </w:r>
              <w:r>
                <w:rPr>
                  <w:noProof/>
                </w:rPr>
                <w:t xml:space="preserve"> </w:t>
              </w:r>
            </w:p>
            <w:p w14:paraId="1175113F" w14:textId="77777777" w:rsidR="009B0A54" w:rsidRDefault="009B0A54" w:rsidP="009B0A54">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53236A63" w14:textId="77777777" w:rsidR="009B0A54" w:rsidRDefault="009B0A54" w:rsidP="009B0A54">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10B54344" w14:textId="77777777" w:rsidR="009B0A54" w:rsidRDefault="009B0A54" w:rsidP="009B0A54">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14E23F61" w14:textId="77777777" w:rsidR="009B0A54" w:rsidRDefault="009B0A54" w:rsidP="009B0A54">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6A61E24" w14:textId="77777777" w:rsidR="009B0A54" w:rsidRDefault="009B0A54" w:rsidP="009B0A54">
              <w:pPr>
                <w:pStyle w:val="Bibliography"/>
                <w:ind w:left="720" w:hanging="720"/>
                <w:rPr>
                  <w:noProof/>
                </w:rPr>
              </w:pPr>
              <w:r>
                <w:rPr>
                  <w:noProof/>
                </w:rPr>
                <w:lastRenderedPageBreak/>
                <w:t xml:space="preserve">Fridman, L. (2017, January 16). </w:t>
              </w:r>
              <w:r>
                <w:rPr>
                  <w:i/>
                  <w:iCs/>
                  <w:noProof/>
                </w:rPr>
                <w:t>MIT 6.S094: Introduction to Deep Learning and Self-Driving Cars</w:t>
              </w:r>
              <w:r>
                <w:rPr>
                  <w:noProof/>
                </w:rPr>
                <w:t>. Retrieved from YouTube: https://www.youtube.com/watch?v=1L0TKZQcUtA&amp;feature=youtu.be</w:t>
              </w:r>
            </w:p>
            <w:p w14:paraId="6DDF23DE" w14:textId="77777777" w:rsidR="009B0A54" w:rsidRDefault="009B0A54" w:rsidP="009B0A54">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246FDEDB" w14:textId="77777777" w:rsidR="009B0A54" w:rsidRDefault="009B0A54" w:rsidP="009B0A54">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72C53DEA" w14:textId="77777777" w:rsidR="009B0A54" w:rsidRDefault="009B0A54" w:rsidP="009B0A54">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13E5295B" w14:textId="77777777" w:rsidR="009B0A54" w:rsidRDefault="009B0A54" w:rsidP="009B0A54">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9703889" w14:textId="77777777" w:rsidR="009B0A54" w:rsidRDefault="009B0A54" w:rsidP="009B0A54">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4135CD9D" w14:textId="77777777" w:rsidR="009B0A54" w:rsidRDefault="009B0A54" w:rsidP="009B0A54">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481DE4D0" w14:textId="77777777" w:rsidR="009B0A54" w:rsidRDefault="009B0A54" w:rsidP="009B0A54">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3DDFE52A" w14:textId="77777777" w:rsidR="009B0A54" w:rsidRDefault="009B0A54" w:rsidP="009B0A54">
              <w:pPr>
                <w:pStyle w:val="Bibliography"/>
                <w:ind w:left="720" w:hanging="720"/>
                <w:rPr>
                  <w:noProof/>
                </w:rPr>
              </w:pPr>
              <w:r>
                <w:rPr>
                  <w:noProof/>
                </w:rPr>
                <w:t xml:space="preserve">Jackson, B., &amp; Rege, M. (2019). Machine learning for classification of economic recessions. </w:t>
              </w:r>
              <w:r>
                <w:rPr>
                  <w:i/>
                  <w:iCs/>
                  <w:noProof/>
                </w:rPr>
                <w:t xml:space="preserve">IEEE 20th International Conference on Information Reuse and Integration for Data </w:t>
              </w:r>
              <w:r>
                <w:rPr>
                  <w:i/>
                  <w:iCs/>
                  <w:noProof/>
                </w:rPr>
                <w:lastRenderedPageBreak/>
                <w:t>Science</w:t>
              </w:r>
              <w:r>
                <w:rPr>
                  <w:noProof/>
                </w:rPr>
                <w:t xml:space="preserve"> (pp. 31-38). Los Angeles, CA, USA: Institute of Electrical and Electronics Engineers. doi:10.1109/IRI.2019.00019</w:t>
              </w:r>
            </w:p>
            <w:p w14:paraId="516761C9" w14:textId="77777777" w:rsidR="009B0A54" w:rsidRDefault="009B0A54" w:rsidP="009B0A54">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061F3A95" w14:textId="77777777" w:rsidR="009B0A54" w:rsidRDefault="009B0A54" w:rsidP="009B0A54">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77172271" w14:textId="77777777" w:rsidR="009B0A54" w:rsidRDefault="009B0A54" w:rsidP="009B0A54">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4D9151B8" w14:textId="77777777" w:rsidR="009B0A54" w:rsidRDefault="009B0A54" w:rsidP="009B0A54">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5AF8E5AC" w14:textId="77777777" w:rsidR="009B0A54" w:rsidRDefault="009B0A54" w:rsidP="009B0A54">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198FCB8E" w14:textId="77777777" w:rsidR="009B0A54" w:rsidRDefault="009B0A54" w:rsidP="009B0A54">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C80D8C8" w14:textId="77777777" w:rsidR="009B0A54" w:rsidRDefault="009B0A54" w:rsidP="009B0A54">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36095476" w14:textId="77777777" w:rsidR="009B0A54" w:rsidRDefault="009B0A54" w:rsidP="009B0A54">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1EFA0A9C" w14:textId="77777777" w:rsidR="009B0A54" w:rsidRDefault="009B0A54" w:rsidP="009B0A54">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7975D10B" w14:textId="77777777" w:rsidR="009B0A54" w:rsidRDefault="009B0A54" w:rsidP="009B0A54">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37E1930D" w14:textId="77777777" w:rsidR="009B0A54" w:rsidRDefault="009B0A54" w:rsidP="009B0A54">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63D31D88" w14:textId="77777777" w:rsidR="009B0A54" w:rsidRDefault="009B0A54" w:rsidP="009B0A54">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3520D302" w14:textId="77777777" w:rsidR="009B0A54" w:rsidRDefault="009B0A54" w:rsidP="009B0A54">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474BBD15" w14:textId="77777777" w:rsidR="009B0A54" w:rsidRDefault="009B0A54" w:rsidP="009B0A54">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3FA1A1CD" w14:textId="77777777" w:rsidR="009B0A54" w:rsidRDefault="009B0A54" w:rsidP="009B0A54">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36C900C7" w14:textId="77777777" w:rsidR="009B0A54" w:rsidRDefault="009B0A54" w:rsidP="009B0A54">
              <w:pPr>
                <w:pStyle w:val="Bibliography"/>
                <w:ind w:left="720" w:hanging="720"/>
                <w:rPr>
                  <w:noProof/>
                </w:rPr>
              </w:pPr>
              <w:r>
                <w:rPr>
                  <w:noProof/>
                </w:rPr>
                <w:lastRenderedPageBreak/>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582F9AD3" w14:textId="77777777" w:rsidR="009B0A54" w:rsidRDefault="009B0A54" w:rsidP="009B0A54">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355363E6" w14:textId="77777777" w:rsidR="009B0A54" w:rsidRDefault="009B0A54" w:rsidP="009B0A54">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5B2C40D3" w14:textId="77777777" w:rsidR="009B0A54" w:rsidRDefault="009B0A54" w:rsidP="009B0A54">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4BBFC96D" w14:textId="77777777" w:rsidR="009B0A54" w:rsidRDefault="009B0A54" w:rsidP="009B0A54">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79F2E38" w14:textId="77777777" w:rsidR="009B0A54" w:rsidRDefault="009B0A54" w:rsidP="009B0A54">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50BCE918" w14:textId="77777777" w:rsidR="009B0A54" w:rsidRDefault="009B0A54" w:rsidP="009B0A54">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7A4713E2" w14:textId="77777777" w:rsidR="009B0A54" w:rsidRDefault="009B0A54" w:rsidP="009B0A54">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13D2C0F6" w14:textId="77777777" w:rsidR="009B0A54" w:rsidRDefault="009B0A54" w:rsidP="009B0A54">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9B0A54">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4" w:author="nate nate" w:date="2022-05-15T16:04:00Z" w:initials="nn">
    <w:p w14:paraId="56C368FD" w14:textId="501C7245" w:rsidR="00E74372" w:rsidRDefault="00E74372">
      <w:pPr>
        <w:pStyle w:val="CommentText"/>
      </w:pPr>
      <w:r>
        <w:rPr>
          <w:rStyle w:val="CommentReference"/>
        </w:rPr>
        <w:annotationRef/>
      </w:r>
      <w:r>
        <w:t>Which table is this?</w:t>
      </w:r>
    </w:p>
  </w:comment>
  <w:comment w:id="5"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6" w:author="nate nate" w:date="2022-05-15T22:05:00Z" w:initials="nn">
    <w:p w14:paraId="664BB513" w14:textId="34D8A43D" w:rsidR="009C0D21" w:rsidRDefault="009C0D21">
      <w:pPr>
        <w:pStyle w:val="CommentText"/>
      </w:pPr>
      <w:r>
        <w:rPr>
          <w:rStyle w:val="CommentReference"/>
        </w:rPr>
        <w:annotationRef/>
      </w:r>
      <w:r>
        <w:t>TIM8150-5</w:t>
      </w:r>
    </w:p>
  </w:comment>
  <w:comment w:id="7" w:author="nate nate" w:date="2022-05-15T22:41:00Z" w:initials="nn">
    <w:p w14:paraId="7799D1E0" w14:textId="2E20C712" w:rsidR="00CD0A86" w:rsidRDefault="00CD0A86">
      <w:pPr>
        <w:pStyle w:val="CommentText"/>
      </w:pPr>
      <w:r>
        <w:rPr>
          <w:rStyle w:val="CommentReference"/>
        </w:rPr>
        <w:annotationRef/>
      </w:r>
      <w:r>
        <w:t>TIM8150-8</w:t>
      </w:r>
    </w:p>
  </w:comment>
  <w:comment w:id="8" w:author="nate nate" w:date="2022-05-15T22:22:00Z" w:initials="nn">
    <w:p w14:paraId="7346C38E" w14:textId="1961A950" w:rsidR="00FC042A" w:rsidRDefault="00FC042A">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51F79BB8" w15:done="0"/>
  <w15:commentEx w15:paraId="56C368FD" w15:done="0"/>
  <w15:commentEx w15:paraId="39E18983" w15:done="0"/>
  <w15:commentEx w15:paraId="664BB513" w15:done="0"/>
  <w15:commentEx w15:paraId="7799D1E0" w15:done="0"/>
  <w15:commentEx w15:paraId="7346C3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7346C38E"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E62AD" w14:textId="77777777" w:rsidR="00407FFB" w:rsidRDefault="00407FFB" w:rsidP="0082223F">
      <w:pPr>
        <w:spacing w:line="240" w:lineRule="auto"/>
      </w:pPr>
      <w:r>
        <w:separator/>
      </w:r>
    </w:p>
  </w:endnote>
  <w:endnote w:type="continuationSeparator" w:id="0">
    <w:p w14:paraId="229765B7" w14:textId="77777777" w:rsidR="00407FFB" w:rsidRDefault="00407FF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7D39B" w14:textId="77777777" w:rsidR="00407FFB" w:rsidRDefault="00407FFB" w:rsidP="0082223F">
      <w:pPr>
        <w:spacing w:line="240" w:lineRule="auto"/>
      </w:pPr>
      <w:r>
        <w:separator/>
      </w:r>
    </w:p>
  </w:footnote>
  <w:footnote w:type="continuationSeparator" w:id="0">
    <w:p w14:paraId="263F9184" w14:textId="77777777" w:rsidR="00407FFB" w:rsidRDefault="00407FF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0FAN/d49YtAAAA"/>
  </w:docVars>
  <w:rsids>
    <w:rsidRoot w:val="0082223F"/>
    <w:rsid w:val="00001DBC"/>
    <w:rsid w:val="00002AD4"/>
    <w:rsid w:val="00003D3B"/>
    <w:rsid w:val="00036708"/>
    <w:rsid w:val="00036F58"/>
    <w:rsid w:val="000718C9"/>
    <w:rsid w:val="000738E5"/>
    <w:rsid w:val="000B554E"/>
    <w:rsid w:val="000F3311"/>
    <w:rsid w:val="00183597"/>
    <w:rsid w:val="001B27C4"/>
    <w:rsid w:val="001B4DD7"/>
    <w:rsid w:val="001B7106"/>
    <w:rsid w:val="002516A9"/>
    <w:rsid w:val="0025438B"/>
    <w:rsid w:val="002806B7"/>
    <w:rsid w:val="002B0634"/>
    <w:rsid w:val="002D7249"/>
    <w:rsid w:val="002D7395"/>
    <w:rsid w:val="002F2E59"/>
    <w:rsid w:val="00301084"/>
    <w:rsid w:val="003772F7"/>
    <w:rsid w:val="003905FE"/>
    <w:rsid w:val="003A3997"/>
    <w:rsid w:val="003B68C1"/>
    <w:rsid w:val="003F4714"/>
    <w:rsid w:val="00401D65"/>
    <w:rsid w:val="00407FFB"/>
    <w:rsid w:val="004223E8"/>
    <w:rsid w:val="00424108"/>
    <w:rsid w:val="00426C83"/>
    <w:rsid w:val="00462A3C"/>
    <w:rsid w:val="004A784B"/>
    <w:rsid w:val="004A7B81"/>
    <w:rsid w:val="004F456A"/>
    <w:rsid w:val="004F51DA"/>
    <w:rsid w:val="005021D6"/>
    <w:rsid w:val="00515B13"/>
    <w:rsid w:val="00557E91"/>
    <w:rsid w:val="005732FA"/>
    <w:rsid w:val="005745BB"/>
    <w:rsid w:val="005B7079"/>
    <w:rsid w:val="005C39BA"/>
    <w:rsid w:val="005E165C"/>
    <w:rsid w:val="00604486"/>
    <w:rsid w:val="006100CD"/>
    <w:rsid w:val="006327C6"/>
    <w:rsid w:val="00637437"/>
    <w:rsid w:val="006404D4"/>
    <w:rsid w:val="00665A52"/>
    <w:rsid w:val="006D1A94"/>
    <w:rsid w:val="006D248F"/>
    <w:rsid w:val="006D793E"/>
    <w:rsid w:val="00720E89"/>
    <w:rsid w:val="0073677D"/>
    <w:rsid w:val="007C3BFA"/>
    <w:rsid w:val="0082223F"/>
    <w:rsid w:val="00877007"/>
    <w:rsid w:val="008B5129"/>
    <w:rsid w:val="00982E05"/>
    <w:rsid w:val="009A757D"/>
    <w:rsid w:val="009B0A54"/>
    <w:rsid w:val="009C0D21"/>
    <w:rsid w:val="009E4737"/>
    <w:rsid w:val="009F6D5D"/>
    <w:rsid w:val="00A06106"/>
    <w:rsid w:val="00A14A25"/>
    <w:rsid w:val="00A423F8"/>
    <w:rsid w:val="00AA1D88"/>
    <w:rsid w:val="00B13ADF"/>
    <w:rsid w:val="00B26D20"/>
    <w:rsid w:val="00B67139"/>
    <w:rsid w:val="00B76708"/>
    <w:rsid w:val="00B83595"/>
    <w:rsid w:val="00B83C55"/>
    <w:rsid w:val="00BA57DA"/>
    <w:rsid w:val="00BA69A7"/>
    <w:rsid w:val="00C1448D"/>
    <w:rsid w:val="00C201F7"/>
    <w:rsid w:val="00C23ADA"/>
    <w:rsid w:val="00C344B5"/>
    <w:rsid w:val="00C412F5"/>
    <w:rsid w:val="00C53E88"/>
    <w:rsid w:val="00C54DC8"/>
    <w:rsid w:val="00C73692"/>
    <w:rsid w:val="00C90852"/>
    <w:rsid w:val="00C93BB7"/>
    <w:rsid w:val="00CB25E9"/>
    <w:rsid w:val="00CD0A86"/>
    <w:rsid w:val="00CD5F3A"/>
    <w:rsid w:val="00CE531E"/>
    <w:rsid w:val="00D0165E"/>
    <w:rsid w:val="00D07C0D"/>
    <w:rsid w:val="00D2201C"/>
    <w:rsid w:val="00D2646A"/>
    <w:rsid w:val="00D424E9"/>
    <w:rsid w:val="00D75C7B"/>
    <w:rsid w:val="00D85C7B"/>
    <w:rsid w:val="00D9565E"/>
    <w:rsid w:val="00DD3B23"/>
    <w:rsid w:val="00DE2224"/>
    <w:rsid w:val="00E00C2F"/>
    <w:rsid w:val="00E234E9"/>
    <w:rsid w:val="00E37558"/>
    <w:rsid w:val="00E74372"/>
    <w:rsid w:val="00E76A8A"/>
    <w:rsid w:val="00E86D52"/>
    <w:rsid w:val="00E945E9"/>
    <w:rsid w:val="00EA6E77"/>
    <w:rsid w:val="00ED14BF"/>
    <w:rsid w:val="00ED3713"/>
    <w:rsid w:val="00F21837"/>
    <w:rsid w:val="00F60808"/>
    <w:rsid w:val="00F70C8B"/>
    <w:rsid w:val="00FB2FBD"/>
    <w:rsid w:val="00FB686E"/>
    <w:rsid w:val="00FC042A"/>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diagramLayout" Target="diagrams/layout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Data" Target="diagrams/data1.xml"/><Relationship Id="rId29"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07/relationships/diagramDrawing" Target="diagrams/drawing1.xm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Colors" Target="diagrams/colors1.xml"/><Relationship Id="rId28" Type="http://schemas.openxmlformats.org/officeDocument/2006/relationships/diagramLayout" Target="diagrams/layout2.xml"/><Relationship Id="rId36"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8.png"/><Relationship Id="rId31" Type="http://schemas.microsoft.com/office/2007/relationships/diagramDrawing" Target="diagrams/drawing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diagramQuickStyle" Target="diagrams/quickStyle1.xml"/><Relationship Id="rId27" Type="http://schemas.openxmlformats.org/officeDocument/2006/relationships/diagramData" Target="diagrams/data2.xml"/><Relationship Id="rId30" Type="http://schemas.openxmlformats.org/officeDocument/2006/relationships/diagramColors" Target="diagrams/colors2.xml"/><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760193" y="110534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760193" y="110534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386354" y="628222"/>
          <a:ext cx="2642638" cy="141119"/>
        </a:xfrm>
        <a:custGeom>
          <a:avLst/>
          <a:gdLst/>
          <a:ahLst/>
          <a:cxnLst/>
          <a:rect l="0" t="0" r="0" b="0"/>
          <a:pathLst>
            <a:path>
              <a:moveTo>
                <a:pt x="0" y="0"/>
              </a:moveTo>
              <a:lnTo>
                <a:pt x="0" y="70559"/>
              </a:lnTo>
              <a:lnTo>
                <a:pt x="2642638" y="70559"/>
              </a:lnTo>
              <a:lnTo>
                <a:pt x="2642638"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94707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402754" y="1105342"/>
          <a:ext cx="813119" cy="141119"/>
        </a:xfrm>
        <a:custGeom>
          <a:avLst/>
          <a:gdLst/>
          <a:ahLst/>
          <a:cxnLst/>
          <a:rect l="0" t="0" r="0" b="0"/>
          <a:pathLst>
            <a:path>
              <a:moveTo>
                <a:pt x="0" y="0"/>
              </a:moveTo>
              <a:lnTo>
                <a:pt x="0" y="70559"/>
              </a:lnTo>
              <a:lnTo>
                <a:pt x="813119" y="70559"/>
              </a:lnTo>
              <a:lnTo>
                <a:pt x="81311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413395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357034" y="1105342"/>
          <a:ext cx="91440" cy="141119"/>
        </a:xfrm>
        <a:custGeom>
          <a:avLst/>
          <a:gdLst/>
          <a:ahLst/>
          <a:cxnLst/>
          <a:rect l="0" t="0" r="0" b="0"/>
          <a:pathLst>
            <a:path>
              <a:moveTo>
                <a:pt x="45720" y="0"/>
              </a:moveTo>
              <a:lnTo>
                <a:pt x="4572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32083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589634" y="1105342"/>
          <a:ext cx="813119" cy="141119"/>
        </a:xfrm>
        <a:custGeom>
          <a:avLst/>
          <a:gdLst/>
          <a:ahLst/>
          <a:cxnLst/>
          <a:rect l="0" t="0" r="0" b="0"/>
          <a:pathLst>
            <a:path>
              <a:moveTo>
                <a:pt x="813119" y="0"/>
              </a:moveTo>
              <a:lnTo>
                <a:pt x="81311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386354" y="628222"/>
          <a:ext cx="1016399" cy="141119"/>
        </a:xfrm>
        <a:custGeom>
          <a:avLst/>
          <a:gdLst/>
          <a:ahLst/>
          <a:cxnLst/>
          <a:rect l="0" t="0" r="0" b="0"/>
          <a:pathLst>
            <a:path>
              <a:moveTo>
                <a:pt x="0" y="0"/>
              </a:moveTo>
              <a:lnTo>
                <a:pt x="0" y="70559"/>
              </a:lnTo>
              <a:lnTo>
                <a:pt x="1016399" y="70559"/>
              </a:lnTo>
              <a:lnTo>
                <a:pt x="1016399"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507715"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50771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369955"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69459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963395"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369955" y="628222"/>
          <a:ext cx="1016399" cy="141119"/>
        </a:xfrm>
        <a:custGeom>
          <a:avLst/>
          <a:gdLst/>
          <a:ahLst/>
          <a:cxnLst/>
          <a:rect l="0" t="0" r="0" b="0"/>
          <a:pathLst>
            <a:path>
              <a:moveTo>
                <a:pt x="1016399" y="0"/>
              </a:moveTo>
              <a:lnTo>
                <a:pt x="1016399"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8147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43716"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8356"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835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37156"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43716" y="628222"/>
          <a:ext cx="2642638" cy="141119"/>
        </a:xfrm>
        <a:custGeom>
          <a:avLst/>
          <a:gdLst/>
          <a:ahLst/>
          <a:cxnLst/>
          <a:rect l="0" t="0" r="0" b="0"/>
          <a:pathLst>
            <a:path>
              <a:moveTo>
                <a:pt x="2642638" y="0"/>
              </a:moveTo>
              <a:lnTo>
                <a:pt x="2642638"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3050355" y="292223"/>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Use-Cases</a:t>
          </a:r>
        </a:p>
      </dsp:txBody>
      <dsp:txXfrm>
        <a:off x="3050355" y="292223"/>
        <a:ext cx="671999" cy="335999"/>
      </dsp:txXfrm>
    </dsp:sp>
    <dsp:sp modelId="{6694D955-2391-49C9-9AF5-8A7DC7C68FDB}">
      <dsp:nvSpPr>
        <dsp:cNvPr id="0" name=""/>
        <dsp:cNvSpPr/>
      </dsp:nvSpPr>
      <dsp:spPr>
        <a:xfrm>
          <a:off x="407716"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afety</a:t>
          </a:r>
        </a:p>
      </dsp:txBody>
      <dsp:txXfrm>
        <a:off x="407716" y="769342"/>
        <a:ext cx="671999" cy="335999"/>
      </dsp:txXfrm>
    </dsp:sp>
    <dsp:sp modelId="{37FFE4F5-ECE9-4B65-BFBB-3A93067FD053}">
      <dsp:nvSpPr>
        <dsp:cNvPr id="0" name=""/>
        <dsp:cNvSpPr/>
      </dsp:nvSpPr>
      <dsp:spPr>
        <a:xfrm>
          <a:off x="115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bject Detection</a:t>
          </a:r>
        </a:p>
      </dsp:txBody>
      <dsp:txXfrm>
        <a:off x="1156" y="1246462"/>
        <a:ext cx="671999" cy="335999"/>
      </dsp:txXfrm>
    </dsp:sp>
    <dsp:sp modelId="{8EF201CD-5626-4601-B5EE-C2582D3B9EC2}">
      <dsp:nvSpPr>
        <dsp:cNvPr id="0" name=""/>
        <dsp:cNvSpPr/>
      </dsp:nvSpPr>
      <dsp:spPr>
        <a:xfrm>
          <a:off x="16915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edestrian Avoidance</a:t>
          </a:r>
        </a:p>
      </dsp:txBody>
      <dsp:txXfrm>
        <a:off x="169156" y="1723582"/>
        <a:ext cx="671999" cy="335999"/>
      </dsp:txXfrm>
    </dsp:sp>
    <dsp:sp modelId="{EBEBCBF6-F886-4526-ADC1-0C66DA355ADB}">
      <dsp:nvSpPr>
        <dsp:cNvPr id="0" name=""/>
        <dsp:cNvSpPr/>
      </dsp:nvSpPr>
      <dsp:spPr>
        <a:xfrm>
          <a:off x="169156"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talled Vehicles</a:t>
          </a:r>
        </a:p>
      </dsp:txBody>
      <dsp:txXfrm>
        <a:off x="169156" y="2200702"/>
        <a:ext cx="671999" cy="335999"/>
      </dsp:txXfrm>
    </dsp:sp>
    <dsp:sp modelId="{10A0EFDB-ECEB-42EB-AA19-1198CB582B69}">
      <dsp:nvSpPr>
        <dsp:cNvPr id="0" name=""/>
        <dsp:cNvSpPr/>
      </dsp:nvSpPr>
      <dsp:spPr>
        <a:xfrm>
          <a:off x="81427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mmunication</a:t>
          </a:r>
        </a:p>
      </dsp:txBody>
      <dsp:txXfrm>
        <a:off x="814276" y="1246462"/>
        <a:ext cx="671999" cy="335999"/>
      </dsp:txXfrm>
    </dsp:sp>
    <dsp:sp modelId="{09BA1DF9-B4B7-406A-BAAB-9FF891958298}">
      <dsp:nvSpPr>
        <dsp:cNvPr id="0" name=""/>
        <dsp:cNvSpPr/>
      </dsp:nvSpPr>
      <dsp:spPr>
        <a:xfrm>
          <a:off x="98227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Heads Up Display</a:t>
          </a:r>
        </a:p>
      </dsp:txBody>
      <dsp:txXfrm>
        <a:off x="982276" y="1723582"/>
        <a:ext cx="671999" cy="335999"/>
      </dsp:txXfrm>
    </dsp:sp>
    <dsp:sp modelId="{313A2E3A-2A4E-4313-B14F-548EB2F9848C}">
      <dsp:nvSpPr>
        <dsp:cNvPr id="0" name=""/>
        <dsp:cNvSpPr/>
      </dsp:nvSpPr>
      <dsp:spPr>
        <a:xfrm>
          <a:off x="2033955"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nvenience</a:t>
          </a:r>
        </a:p>
      </dsp:txBody>
      <dsp:txXfrm>
        <a:off x="2033955" y="769342"/>
        <a:ext cx="671999" cy="335999"/>
      </dsp:txXfrm>
    </dsp:sp>
    <dsp:sp modelId="{AC8F89F5-D2B7-4700-9EC8-0360BA855CC7}">
      <dsp:nvSpPr>
        <dsp:cNvPr id="0" name=""/>
        <dsp:cNvSpPr/>
      </dsp:nvSpPr>
      <dsp:spPr>
        <a:xfrm>
          <a:off x="162739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ntertainment</a:t>
          </a:r>
        </a:p>
      </dsp:txBody>
      <dsp:txXfrm>
        <a:off x="1627395" y="1246462"/>
        <a:ext cx="671999" cy="335999"/>
      </dsp:txXfrm>
    </dsp:sp>
    <dsp:sp modelId="{340D9F69-F5B3-46B1-8EE3-D6D45DCCCF56}">
      <dsp:nvSpPr>
        <dsp:cNvPr id="0" name=""/>
        <dsp:cNvSpPr/>
      </dsp:nvSpPr>
      <dsp:spPr>
        <a:xfrm>
          <a:off x="179539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oice Assistance</a:t>
          </a:r>
        </a:p>
      </dsp:txBody>
      <dsp:txXfrm>
        <a:off x="1795395" y="1723582"/>
        <a:ext cx="671999" cy="335999"/>
      </dsp:txXfrm>
    </dsp:sp>
    <dsp:sp modelId="{457D25BA-45B0-478A-9F8C-137BC597846F}">
      <dsp:nvSpPr>
        <dsp:cNvPr id="0" name=""/>
        <dsp:cNvSpPr/>
      </dsp:nvSpPr>
      <dsp:spPr>
        <a:xfrm>
          <a:off x="244051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utomatous Driving</a:t>
          </a:r>
        </a:p>
      </dsp:txBody>
      <dsp:txXfrm>
        <a:off x="2440515" y="1246462"/>
        <a:ext cx="671999" cy="335999"/>
      </dsp:txXfrm>
    </dsp:sp>
    <dsp:sp modelId="{F6DE0FC4-2E96-4B35-BB98-157BC1FDBF59}">
      <dsp:nvSpPr>
        <dsp:cNvPr id="0" name=""/>
        <dsp:cNvSpPr/>
      </dsp:nvSpPr>
      <dsp:spPr>
        <a:xfrm>
          <a:off x="260851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avigation</a:t>
          </a:r>
        </a:p>
      </dsp:txBody>
      <dsp:txXfrm>
        <a:off x="2608515" y="1723582"/>
        <a:ext cx="671999" cy="335999"/>
      </dsp:txXfrm>
    </dsp:sp>
    <dsp:sp modelId="{C9460910-B55B-4944-8C3D-A721E20434E1}">
      <dsp:nvSpPr>
        <dsp:cNvPr id="0" name=""/>
        <dsp:cNvSpPr/>
      </dsp:nvSpPr>
      <dsp:spPr>
        <a:xfrm>
          <a:off x="2608515"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ssisted</a:t>
          </a:r>
        </a:p>
      </dsp:txBody>
      <dsp:txXfrm>
        <a:off x="2608515" y="2200702"/>
        <a:ext cx="671999" cy="335999"/>
      </dsp:txXfrm>
    </dsp:sp>
    <dsp:sp modelId="{FEC08605-94C4-479A-BC1F-CD4EEEE4423F}">
      <dsp:nvSpPr>
        <dsp:cNvPr id="0" name=""/>
        <dsp:cNvSpPr/>
      </dsp:nvSpPr>
      <dsp:spPr>
        <a:xfrm>
          <a:off x="4066754"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ptimization</a:t>
          </a:r>
        </a:p>
      </dsp:txBody>
      <dsp:txXfrm>
        <a:off x="4066754" y="769342"/>
        <a:ext cx="671999" cy="335999"/>
      </dsp:txXfrm>
    </dsp:sp>
    <dsp:sp modelId="{0D482E74-CC96-477D-AACA-C23C38C5C382}">
      <dsp:nvSpPr>
        <dsp:cNvPr id="0" name=""/>
        <dsp:cNvSpPr/>
      </dsp:nvSpPr>
      <dsp:spPr>
        <a:xfrm>
          <a:off x="325363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oothing the Drive</a:t>
          </a:r>
        </a:p>
      </dsp:txBody>
      <dsp:txXfrm>
        <a:off x="3253635" y="1246462"/>
        <a:ext cx="671999" cy="335999"/>
      </dsp:txXfrm>
    </dsp:sp>
    <dsp:sp modelId="{D5DEDF09-6DFB-474A-B5CE-68779FA14849}">
      <dsp:nvSpPr>
        <dsp:cNvPr id="0" name=""/>
        <dsp:cNvSpPr/>
      </dsp:nvSpPr>
      <dsp:spPr>
        <a:xfrm>
          <a:off x="342163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ther Adaptive</a:t>
          </a:r>
        </a:p>
      </dsp:txBody>
      <dsp:txXfrm>
        <a:off x="3421634" y="1723582"/>
        <a:ext cx="671999" cy="335999"/>
      </dsp:txXfrm>
    </dsp:sp>
    <dsp:sp modelId="{4757DC47-CDBC-4E4E-A286-63E96CAFB803}">
      <dsp:nvSpPr>
        <dsp:cNvPr id="0" name=""/>
        <dsp:cNvSpPr/>
      </dsp:nvSpPr>
      <dsp:spPr>
        <a:xfrm>
          <a:off x="406675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nimizing Resources</a:t>
          </a:r>
        </a:p>
      </dsp:txBody>
      <dsp:txXfrm>
        <a:off x="4066754" y="1246462"/>
        <a:ext cx="671999" cy="335999"/>
      </dsp:txXfrm>
    </dsp:sp>
    <dsp:sp modelId="{A249B7C0-EEE7-4B17-ADE6-2EDE384D27FC}">
      <dsp:nvSpPr>
        <dsp:cNvPr id="0" name=""/>
        <dsp:cNvSpPr/>
      </dsp:nvSpPr>
      <dsp:spPr>
        <a:xfrm>
          <a:off x="423475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r and Tear</a:t>
          </a:r>
        </a:p>
      </dsp:txBody>
      <dsp:txXfrm>
        <a:off x="4234754" y="1723582"/>
        <a:ext cx="671999" cy="335999"/>
      </dsp:txXfrm>
    </dsp:sp>
    <dsp:sp modelId="{35E61991-A817-450C-9D5B-A8FA01D3A16C}">
      <dsp:nvSpPr>
        <dsp:cNvPr id="0" name=""/>
        <dsp:cNvSpPr/>
      </dsp:nvSpPr>
      <dsp:spPr>
        <a:xfrm>
          <a:off x="487987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reventative Maintenance</a:t>
          </a:r>
        </a:p>
      </dsp:txBody>
      <dsp:txXfrm>
        <a:off x="4879874" y="1246462"/>
        <a:ext cx="671999" cy="335999"/>
      </dsp:txXfrm>
    </dsp:sp>
    <dsp:sp modelId="{D2299305-5B37-4966-BBC2-E9057D3C1FA4}">
      <dsp:nvSpPr>
        <dsp:cNvPr id="0" name=""/>
        <dsp:cNvSpPr/>
      </dsp:nvSpPr>
      <dsp:spPr>
        <a:xfrm>
          <a:off x="504787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Failure Detection</a:t>
          </a:r>
        </a:p>
      </dsp:txBody>
      <dsp:txXfrm>
        <a:off x="5047874" y="1723582"/>
        <a:ext cx="671999" cy="335999"/>
      </dsp:txXfrm>
    </dsp:sp>
    <dsp:sp modelId="{639D2286-0A2D-4085-AF2C-18023D5F5377}">
      <dsp:nvSpPr>
        <dsp:cNvPr id="0" name=""/>
        <dsp:cNvSpPr/>
      </dsp:nvSpPr>
      <dsp:spPr>
        <a:xfrm>
          <a:off x="5692993"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art cities Integration</a:t>
          </a:r>
        </a:p>
      </dsp:txBody>
      <dsp:txXfrm>
        <a:off x="5692993" y="769342"/>
        <a:ext cx="671999" cy="335999"/>
      </dsp:txXfrm>
    </dsp:sp>
    <dsp:sp modelId="{6F7F768C-98FD-44C3-8E24-6562EF812ACB}">
      <dsp:nvSpPr>
        <dsp:cNvPr id="0" name=""/>
        <dsp:cNvSpPr/>
      </dsp:nvSpPr>
      <dsp:spPr>
        <a:xfrm>
          <a:off x="5860993"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lternative Paths</a:t>
          </a:r>
        </a:p>
      </dsp:txBody>
      <dsp:txXfrm>
        <a:off x="5860993" y="1246462"/>
        <a:ext cx="671999" cy="335999"/>
      </dsp:txXfrm>
    </dsp:sp>
    <dsp:sp modelId="{F35B96F1-5063-4156-A772-325FEBA1CE11}">
      <dsp:nvSpPr>
        <dsp:cNvPr id="0" name=""/>
        <dsp:cNvSpPr/>
      </dsp:nvSpPr>
      <dsp:spPr>
        <a:xfrm>
          <a:off x="5860993"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2X</a:t>
          </a:r>
        </a:p>
      </dsp:txBody>
      <dsp:txXfrm>
        <a:off x="5860993" y="1723582"/>
        <a:ext cx="671999" cy="33599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38</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39</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5</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4</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40</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41</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42</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43</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44</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45</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46</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1</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4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6</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7</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0</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19</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17</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20</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2</b:RefOrder>
  </b:Source>
  <b:Source>
    <b:Tag>Dar59</b:Tag>
    <b:SourceType>Book</b:SourceType>
    <b:Guid>{FE2F6E73-E1E7-4442-8A85-8E7F1E38D5EC}</b:Guid>
    <b:Title>On the origin of species</b:Title>
    <b:Year>1859</b:Year>
    <b:Author>
      <b:Author>
        <b:NameList>
          <b:Person>
            <b:Last>Darwin</b:Last>
            <b:First>C</b:First>
          </b:Person>
        </b:NameList>
      </b:Author>
    </b:Author>
    <b:RefOrder>33</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4</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2</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3</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48</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49</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50</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4</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5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15</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1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8</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52</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22</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3</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24</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25</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26</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7</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28</b:RefOrder>
  </b:Source>
  <b:Source>
    <b:Tag>Asi42</b:Tag>
    <b:SourceType>Book</b:SourceType>
    <b:Guid>{59191ABC-FD6E-4700-843D-79A39BE5ACD6}</b:Guid>
    <b:Title>Runaround</b:Title>
    <b:Year>1942</b:Year>
    <b:Author>
      <b:Author>
        <b:NameList>
          <b:Person>
            <b:Last>Asimov</b:Last>
            <b:First>I</b:First>
          </b:Person>
        </b:NameList>
      </b:Author>
    </b:Author>
    <b:RefOrder>29</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30</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31</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1</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35</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53</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37</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36</b:RefOrder>
  </b:Source>
</b:Sources>
</file>

<file path=customXml/itemProps1.xml><?xml version="1.0" encoding="utf-8"?>
<ds:datastoreItem xmlns:ds="http://schemas.openxmlformats.org/officeDocument/2006/customXml" ds:itemID="{801E35B5-C8D8-4AFE-B2B9-53DFF47934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6</TotalTime>
  <Pages>52</Pages>
  <Words>10812</Words>
  <Characters>61633</Characters>
  <Application>Microsoft Office Word</Application>
  <DocSecurity>0</DocSecurity>
  <Lines>513</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96</cp:revision>
  <dcterms:created xsi:type="dcterms:W3CDTF">2019-05-19T17:38:00Z</dcterms:created>
  <dcterms:modified xsi:type="dcterms:W3CDTF">2022-05-27T16:19:00Z</dcterms:modified>
</cp:coreProperties>
</file>